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9C1A04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a</w:t>
      </w:r>
      <w:r w:rsidR="008444C8">
        <w:rPr>
          <w:sz w:val="24"/>
          <w:szCs w:val="24"/>
          <w:lang w:val="en-GB"/>
        </w:rPr>
        <w:t>ssachusett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EA488" w14:textId="77777777" w:rsidR="00946726" w:rsidRDefault="00946726" w:rsidP="00CB37D9">
      <w:pPr>
        <w:spacing w:after="0" w:line="240" w:lineRule="auto"/>
      </w:pPr>
      <w:r>
        <w:separator/>
      </w:r>
    </w:p>
  </w:endnote>
  <w:endnote w:type="continuationSeparator" w:id="0">
    <w:p w14:paraId="79B99CED" w14:textId="77777777" w:rsidR="00946726" w:rsidRDefault="0094672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913F4" w14:textId="77777777" w:rsidR="00B0101F" w:rsidRDefault="00B01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444CA3" w:rsidR="00CB37D9" w:rsidRPr="00B0101F" w:rsidRDefault="00CB37D9" w:rsidP="00B01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EBD5" w14:textId="77777777" w:rsidR="00B0101F" w:rsidRDefault="00B01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8B621" w14:textId="77777777" w:rsidR="00946726" w:rsidRDefault="00946726" w:rsidP="00CB37D9">
      <w:pPr>
        <w:spacing w:after="0" w:line="240" w:lineRule="auto"/>
      </w:pPr>
      <w:r>
        <w:separator/>
      </w:r>
    </w:p>
  </w:footnote>
  <w:footnote w:type="continuationSeparator" w:id="0">
    <w:p w14:paraId="615035AB" w14:textId="77777777" w:rsidR="00946726" w:rsidRDefault="0094672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5DB70" w14:textId="77777777" w:rsidR="00B0101F" w:rsidRDefault="00B01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F7128A" w:rsidR="00AD6FC0" w:rsidRPr="00B0101F" w:rsidRDefault="00AD6FC0" w:rsidP="00B01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4429F" w14:textId="77777777" w:rsidR="00B0101F" w:rsidRDefault="00B010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310CD"/>
    <w:rsid w:val="00651AD0"/>
    <w:rsid w:val="006820EC"/>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45588"/>
    <w:rsid w:val="00946726"/>
    <w:rsid w:val="00976859"/>
    <w:rsid w:val="0098598C"/>
    <w:rsid w:val="009D1CFF"/>
    <w:rsid w:val="00A17025"/>
    <w:rsid w:val="00A2546E"/>
    <w:rsid w:val="00A56F25"/>
    <w:rsid w:val="00AC3BD9"/>
    <w:rsid w:val="00AD6FC0"/>
    <w:rsid w:val="00B0101F"/>
    <w:rsid w:val="00B32A3C"/>
    <w:rsid w:val="00B379EF"/>
    <w:rsid w:val="00B50446"/>
    <w:rsid w:val="00BC0F62"/>
    <w:rsid w:val="00C05663"/>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4</Words>
  <Characters>1909</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